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ase Study Three: Personal Data Interface Design &amp; Development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7-02T18:23:34Z</dcterms:created>
  <dcterms:modified xsi:type="dcterms:W3CDTF">2021-07-02T18:2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